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50A0DF" w14:textId="0650BE71" w:rsidR="00F06403" w:rsidRPr="00E246B2" w:rsidRDefault="39CD89E7" w:rsidP="00E246B2">
      <w:pPr>
        <w:pStyle w:val="Heading1"/>
        <w:jc w:val="center"/>
        <w:rPr>
          <w:rFonts w:ascii="Arial" w:eastAsia="Times New Roman" w:hAnsi="Arial" w:cs="Arial"/>
          <w:b/>
          <w:bCs/>
          <w:color w:val="auto"/>
          <w:u w:val="single"/>
        </w:rPr>
      </w:pPr>
      <w:r w:rsidRPr="497C75AA">
        <w:rPr>
          <w:rFonts w:ascii="Arial" w:eastAsia="Times New Roman" w:hAnsi="Arial" w:cs="Arial"/>
          <w:b/>
          <w:bCs/>
          <w:color w:val="auto"/>
          <w:u w:val="single"/>
        </w:rPr>
        <w:t xml:space="preserve">SPE </w:t>
      </w:r>
      <w:r w:rsidR="4320816C" w:rsidRPr="497C75AA">
        <w:rPr>
          <w:rFonts w:ascii="Arial" w:eastAsia="Times New Roman" w:hAnsi="Arial" w:cs="Arial"/>
          <w:b/>
          <w:bCs/>
          <w:color w:val="auto"/>
          <w:u w:val="single"/>
        </w:rPr>
        <w:t>Legend of</w:t>
      </w:r>
      <w:r w:rsidR="1652C27F" w:rsidRPr="497C75AA">
        <w:rPr>
          <w:rFonts w:ascii="Arial" w:eastAsia="Times New Roman" w:hAnsi="Arial" w:cs="Arial"/>
          <w:b/>
          <w:bCs/>
          <w:color w:val="auto"/>
          <w:u w:val="single"/>
        </w:rPr>
        <w:t xml:space="preserve"> </w:t>
      </w:r>
      <w:r w:rsidR="695F6F8D" w:rsidRPr="497C75AA">
        <w:rPr>
          <w:rFonts w:ascii="Arial" w:eastAsia="Times New Roman" w:hAnsi="Arial" w:cs="Arial"/>
          <w:b/>
          <w:bCs/>
          <w:color w:val="auto"/>
          <w:u w:val="single"/>
        </w:rPr>
        <w:t>Hydrauli</w:t>
      </w:r>
      <w:r w:rsidR="1652C27F" w:rsidRPr="497C75AA">
        <w:rPr>
          <w:rFonts w:ascii="Arial" w:eastAsia="Times New Roman" w:hAnsi="Arial" w:cs="Arial"/>
          <w:b/>
          <w:bCs/>
          <w:color w:val="auto"/>
          <w:u w:val="single"/>
        </w:rPr>
        <w:t>c Fracturing</w:t>
      </w:r>
      <w:r w:rsidRPr="497C75AA">
        <w:rPr>
          <w:rFonts w:ascii="Arial" w:eastAsia="Times New Roman" w:hAnsi="Arial" w:cs="Arial"/>
          <w:b/>
          <w:bCs/>
          <w:color w:val="auto"/>
          <w:u w:val="single"/>
        </w:rPr>
        <w:t xml:space="preserve"> Award</w:t>
      </w:r>
      <w:r w:rsidR="1652C27F" w:rsidRPr="497C75AA">
        <w:rPr>
          <w:rFonts w:ascii="Arial" w:eastAsia="Times New Roman" w:hAnsi="Arial" w:cs="Arial"/>
          <w:b/>
          <w:bCs/>
          <w:color w:val="auto"/>
          <w:u w:val="single"/>
        </w:rPr>
        <w:t xml:space="preserve"> 202</w:t>
      </w:r>
      <w:r w:rsidR="7523927C" w:rsidRPr="497C75AA">
        <w:rPr>
          <w:rFonts w:ascii="Arial" w:eastAsia="Times New Roman" w:hAnsi="Arial" w:cs="Arial"/>
          <w:b/>
          <w:bCs/>
          <w:color w:val="auto"/>
          <w:u w:val="single"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11"/>
      </w:tblGrid>
      <w:tr w:rsidR="003F7111" w14:paraId="780508F2" w14:textId="77777777" w:rsidTr="003F7111">
        <w:trPr>
          <w:trHeight w:val="397"/>
        </w:trPr>
        <w:tc>
          <w:tcPr>
            <w:tcW w:w="9067" w:type="dxa"/>
            <w:gridSpan w:val="2"/>
            <w:shd w:val="clear" w:color="auto" w:fill="D9D9D9" w:themeFill="background1" w:themeFillShade="D9"/>
            <w:vAlign w:val="center"/>
          </w:tcPr>
          <w:p w14:paraId="1F5A82BD" w14:textId="579B0E6F" w:rsidR="003F7111" w:rsidRPr="003F7111" w:rsidRDefault="003F7111" w:rsidP="003F7111">
            <w:pPr>
              <w:jc w:val="center"/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 w:rsidRPr="003F7111"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SPE Hydraulic Fracturing Legend Award Nomination Form</w:t>
            </w:r>
          </w:p>
        </w:tc>
      </w:tr>
      <w:tr w:rsidR="00DD7C95" w14:paraId="4C34A373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21354CC2" w14:textId="4F448427" w:rsidR="00DD7C95" w:rsidRDefault="00DD7C95" w:rsidP="003F7111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ator:</w:t>
            </w:r>
          </w:p>
        </w:tc>
        <w:tc>
          <w:tcPr>
            <w:tcW w:w="5811" w:type="dxa"/>
            <w:vAlign w:val="center"/>
          </w:tcPr>
          <w:p w14:paraId="14CE5F8F" w14:textId="77777777" w:rsidR="00DD7C95" w:rsidRDefault="00DD7C95" w:rsidP="00797BE6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DD7C95" w14:paraId="34B38559" w14:textId="77777777" w:rsidTr="008A4E39">
        <w:trPr>
          <w:trHeight w:val="397"/>
        </w:trPr>
        <w:tc>
          <w:tcPr>
            <w:tcW w:w="3256" w:type="dxa"/>
            <w:vAlign w:val="center"/>
          </w:tcPr>
          <w:p w14:paraId="54BCD421" w14:textId="77777777" w:rsidR="00DD7C95" w:rsidRDefault="00DD7C95" w:rsidP="008A4E39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ator Support Letter:</w:t>
            </w:r>
          </w:p>
        </w:tc>
        <w:tc>
          <w:tcPr>
            <w:tcW w:w="5811" w:type="dxa"/>
            <w:vAlign w:val="center"/>
          </w:tcPr>
          <w:p w14:paraId="6B22E4E1" w14:textId="6A829DC5" w:rsidR="00DD7C95" w:rsidRDefault="00D64CED" w:rsidP="008A4E39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spacing w:val="2"/>
                <w:shd w:val="clear" w:color="auto" w:fill="FFFFFF"/>
              </w:rPr>
              <w:t xml:space="preserve">Attached </w:t>
            </w:r>
            <w:r w:rsidR="00DD7C95">
              <w:rPr>
                <w:rFonts w:ascii="Helvetica" w:hAnsi="Helvetica" w:cs="Helvetica"/>
                <w:spacing w:val="2"/>
                <w:shd w:val="clear" w:color="auto" w:fill="FFFFFF"/>
              </w:rPr>
              <w:t>YES / NO</w:t>
            </w:r>
          </w:p>
        </w:tc>
      </w:tr>
      <w:tr w:rsidR="00A72FDE" w14:paraId="3D3553F4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14B04CAA" w14:textId="5FEC6045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ator Contact E-Mail:</w:t>
            </w:r>
          </w:p>
        </w:tc>
        <w:tc>
          <w:tcPr>
            <w:tcW w:w="5811" w:type="dxa"/>
            <w:vAlign w:val="center"/>
          </w:tcPr>
          <w:p w14:paraId="4A79C988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7041DDE0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1AB9573E" w14:textId="06185AB6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ator Contact Phone:</w:t>
            </w:r>
          </w:p>
        </w:tc>
        <w:tc>
          <w:tcPr>
            <w:tcW w:w="5811" w:type="dxa"/>
            <w:vAlign w:val="center"/>
          </w:tcPr>
          <w:p w14:paraId="53549E18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70C04527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7B8ECBBB" w14:textId="77777777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</w:p>
        </w:tc>
        <w:tc>
          <w:tcPr>
            <w:tcW w:w="5811" w:type="dxa"/>
            <w:vAlign w:val="center"/>
          </w:tcPr>
          <w:p w14:paraId="302AB075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0278AC01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7435218C" w14:textId="65D45736" w:rsidR="00A72FDE" w:rsidRPr="003F7111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Name:</w:t>
            </w:r>
          </w:p>
        </w:tc>
        <w:tc>
          <w:tcPr>
            <w:tcW w:w="5811" w:type="dxa"/>
            <w:vAlign w:val="center"/>
          </w:tcPr>
          <w:p w14:paraId="3554FEF5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396843D4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6A6B6054" w14:textId="2779BBB6" w:rsidR="00A72FDE" w:rsidRPr="003F7111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Age (confidential):</w:t>
            </w:r>
          </w:p>
        </w:tc>
        <w:tc>
          <w:tcPr>
            <w:tcW w:w="5811" w:type="dxa"/>
            <w:vAlign w:val="center"/>
          </w:tcPr>
          <w:p w14:paraId="345B58AD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5E30FC2F" w14:textId="77777777" w:rsidTr="00797BE6">
        <w:trPr>
          <w:trHeight w:val="397"/>
        </w:trPr>
        <w:tc>
          <w:tcPr>
            <w:tcW w:w="3256" w:type="dxa"/>
            <w:vAlign w:val="center"/>
          </w:tcPr>
          <w:p w14:paraId="6FFEF88D" w14:textId="7304098E" w:rsidR="00A72FDE" w:rsidRPr="003F7111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Current Title/Role:</w:t>
            </w:r>
          </w:p>
        </w:tc>
        <w:tc>
          <w:tcPr>
            <w:tcW w:w="5811" w:type="dxa"/>
            <w:vAlign w:val="center"/>
          </w:tcPr>
          <w:p w14:paraId="23921F94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43F3BB53" w14:textId="77777777" w:rsidTr="000C1B11">
        <w:trPr>
          <w:trHeight w:val="1984"/>
        </w:trPr>
        <w:tc>
          <w:tcPr>
            <w:tcW w:w="3256" w:type="dxa"/>
            <w:vAlign w:val="center"/>
          </w:tcPr>
          <w:p w14:paraId="61F20CEA" w14:textId="77777777" w:rsidR="00D64CED" w:rsidRDefault="00A72FDE" w:rsidP="00A72FDE">
            <w:pPr>
              <w:jc w:val="center"/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Detailed Explanation of</w:t>
            </w:r>
          </w:p>
          <w:p w14:paraId="340ECF16" w14:textId="5556A530" w:rsidR="00A72FDE" w:rsidRDefault="00D64CED" w:rsidP="00A72FDE">
            <w:pPr>
              <w:jc w:val="center"/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 xml:space="preserve">Current </w:t>
            </w:r>
            <w:r w:rsidR="00A72FDE"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Role</w:t>
            </w:r>
          </w:p>
          <w:p w14:paraId="18478393" w14:textId="4FA757D4" w:rsidR="00A72FDE" w:rsidRPr="003F7111" w:rsidRDefault="00D64CED" w:rsidP="00D64CED">
            <w:pPr>
              <w:jc w:val="center"/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A</w:t>
            </w:r>
            <w:r w:rsidR="00A72FDE"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d</w:t>
            </w: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 xml:space="preserve"> </w:t>
            </w:r>
            <w:r w:rsidR="00A72FDE"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Working Status</w:t>
            </w:r>
          </w:p>
        </w:tc>
        <w:tc>
          <w:tcPr>
            <w:tcW w:w="5811" w:type="dxa"/>
            <w:vAlign w:val="center"/>
          </w:tcPr>
          <w:p w14:paraId="0A8F527B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4CD0735D" w14:textId="77777777" w:rsidTr="003B12D5">
        <w:trPr>
          <w:trHeight w:val="397"/>
        </w:trPr>
        <w:tc>
          <w:tcPr>
            <w:tcW w:w="3256" w:type="dxa"/>
            <w:vAlign w:val="center"/>
          </w:tcPr>
          <w:p w14:paraId="7358B01A" w14:textId="5E347A42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Location:</w:t>
            </w:r>
          </w:p>
        </w:tc>
        <w:tc>
          <w:tcPr>
            <w:tcW w:w="5811" w:type="dxa"/>
            <w:vAlign w:val="center"/>
          </w:tcPr>
          <w:p w14:paraId="2C68D56D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73EFCEC0" w14:textId="77777777" w:rsidTr="003B12D5">
        <w:trPr>
          <w:trHeight w:val="397"/>
        </w:trPr>
        <w:tc>
          <w:tcPr>
            <w:tcW w:w="3256" w:type="dxa"/>
            <w:vAlign w:val="center"/>
          </w:tcPr>
          <w:p w14:paraId="13BDFF31" w14:textId="02A1D776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Contact E-Mail:</w:t>
            </w:r>
          </w:p>
        </w:tc>
        <w:tc>
          <w:tcPr>
            <w:tcW w:w="5811" w:type="dxa"/>
            <w:vAlign w:val="center"/>
          </w:tcPr>
          <w:p w14:paraId="7AF3BEE8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10F50803" w14:textId="77777777" w:rsidTr="003B12D5">
        <w:trPr>
          <w:trHeight w:val="397"/>
        </w:trPr>
        <w:tc>
          <w:tcPr>
            <w:tcW w:w="3256" w:type="dxa"/>
            <w:vAlign w:val="center"/>
          </w:tcPr>
          <w:p w14:paraId="029935B5" w14:textId="5BECFECA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Contact Phone:</w:t>
            </w:r>
          </w:p>
        </w:tc>
        <w:tc>
          <w:tcPr>
            <w:tcW w:w="5811" w:type="dxa"/>
            <w:vAlign w:val="center"/>
          </w:tcPr>
          <w:p w14:paraId="4AAE04A5" w14:textId="77777777" w:rsidR="00A72FDE" w:rsidRDefault="00A72FDE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</w:p>
        </w:tc>
      </w:tr>
      <w:tr w:rsidR="00A72FDE" w14:paraId="5FE9F113" w14:textId="77777777" w:rsidTr="003B12D5">
        <w:trPr>
          <w:trHeight w:val="397"/>
        </w:trPr>
        <w:tc>
          <w:tcPr>
            <w:tcW w:w="3256" w:type="dxa"/>
            <w:vAlign w:val="center"/>
          </w:tcPr>
          <w:p w14:paraId="77D392D6" w14:textId="1BE4127C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CV Attached:</w:t>
            </w:r>
          </w:p>
        </w:tc>
        <w:tc>
          <w:tcPr>
            <w:tcW w:w="5811" w:type="dxa"/>
            <w:vAlign w:val="center"/>
          </w:tcPr>
          <w:p w14:paraId="0AB514C1" w14:textId="7422B94D" w:rsidR="00A72FDE" w:rsidRDefault="00D64CED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spacing w:val="2"/>
                <w:shd w:val="clear" w:color="auto" w:fill="FFFFFF"/>
              </w:rPr>
              <w:t xml:space="preserve">Attached </w:t>
            </w:r>
            <w:r w:rsidR="00A72FDE">
              <w:rPr>
                <w:rFonts w:ascii="Helvetica" w:hAnsi="Helvetica" w:cs="Helvetica"/>
                <w:spacing w:val="2"/>
                <w:shd w:val="clear" w:color="auto" w:fill="FFFFFF"/>
              </w:rPr>
              <w:t>YES / NO</w:t>
            </w:r>
          </w:p>
        </w:tc>
      </w:tr>
      <w:tr w:rsidR="00A72FDE" w14:paraId="5B8F96F5" w14:textId="77777777" w:rsidTr="003B12D5">
        <w:trPr>
          <w:trHeight w:val="397"/>
        </w:trPr>
        <w:tc>
          <w:tcPr>
            <w:tcW w:w="3256" w:type="dxa"/>
            <w:vAlign w:val="center"/>
          </w:tcPr>
          <w:p w14:paraId="6AAA0A0C" w14:textId="3EF21F2E" w:rsidR="00A72FDE" w:rsidRDefault="00A72FDE" w:rsidP="00A72FDE">
            <w:pP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b/>
                <w:bCs/>
                <w:spacing w:val="2"/>
                <w:shd w:val="clear" w:color="auto" w:fill="FFFFFF"/>
              </w:rPr>
              <w:t>Nominee Other Data:</w:t>
            </w:r>
          </w:p>
        </w:tc>
        <w:tc>
          <w:tcPr>
            <w:tcW w:w="5811" w:type="dxa"/>
            <w:vAlign w:val="center"/>
          </w:tcPr>
          <w:p w14:paraId="18504C66" w14:textId="7772090F" w:rsidR="00A72FDE" w:rsidRDefault="00D64CED" w:rsidP="00A72FDE">
            <w:pPr>
              <w:ind w:left="172"/>
              <w:rPr>
                <w:rFonts w:ascii="Helvetica" w:hAnsi="Helvetica" w:cs="Helvetica"/>
                <w:spacing w:val="2"/>
                <w:shd w:val="clear" w:color="auto" w:fill="FFFFFF"/>
              </w:rPr>
            </w:pPr>
            <w:r>
              <w:rPr>
                <w:rFonts w:ascii="Helvetica" w:hAnsi="Helvetica" w:cs="Helvetica"/>
                <w:spacing w:val="2"/>
                <w:shd w:val="clear" w:color="auto" w:fill="FFFFFF"/>
              </w:rPr>
              <w:t xml:space="preserve">Attached </w:t>
            </w:r>
            <w:r w:rsidR="00A72FDE">
              <w:rPr>
                <w:rFonts w:ascii="Helvetica" w:hAnsi="Helvetica" w:cs="Helvetica"/>
                <w:spacing w:val="2"/>
                <w:shd w:val="clear" w:color="auto" w:fill="FFFFFF"/>
              </w:rPr>
              <w:t>YES / NO</w:t>
            </w:r>
          </w:p>
        </w:tc>
      </w:tr>
    </w:tbl>
    <w:p w14:paraId="206DCFF6" w14:textId="77777777" w:rsidR="00207C37" w:rsidRDefault="00207C37" w:rsidP="00354C58">
      <w:pPr>
        <w:jc w:val="center"/>
        <w:rPr>
          <w:shd w:val="clear" w:color="auto" w:fill="FFFFFF"/>
        </w:rPr>
      </w:pPr>
    </w:p>
    <w:p w14:paraId="67F986F4" w14:textId="3C070E2F" w:rsidR="00226370" w:rsidRDefault="7875E037" w:rsidP="497C75AA">
      <w:pPr>
        <w:jc w:val="center"/>
        <w:rPr>
          <w:b/>
          <w:bCs/>
        </w:rPr>
      </w:pPr>
      <w:r>
        <w:rPr>
          <w:shd w:val="clear" w:color="auto" w:fill="FFFFFF"/>
        </w:rPr>
        <w:t xml:space="preserve">Please submit this form with recommendation letters, resume, and CV by </w:t>
      </w:r>
      <w:r w:rsidRPr="00226370">
        <w:rPr>
          <w:b/>
          <w:bCs/>
          <w:color w:val="EE0000"/>
          <w:shd w:val="clear" w:color="auto" w:fill="FFFFFF"/>
        </w:rPr>
        <w:t xml:space="preserve">July 14, </w:t>
      </w:r>
      <w:proofErr w:type="gramStart"/>
      <w:r w:rsidRPr="00226370">
        <w:rPr>
          <w:b/>
          <w:bCs/>
          <w:color w:val="EE0000"/>
          <w:shd w:val="clear" w:color="auto" w:fill="FFFFFF"/>
        </w:rPr>
        <w:t>202</w:t>
      </w:r>
      <w:r w:rsidR="5BD8C5AD" w:rsidRPr="00226370">
        <w:rPr>
          <w:b/>
          <w:bCs/>
          <w:color w:val="EE0000"/>
          <w:shd w:val="clear" w:color="auto" w:fill="FFFFFF"/>
        </w:rPr>
        <w:t>6</w:t>
      </w:r>
      <w:proofErr w:type="gramEnd"/>
      <w:r w:rsidRPr="00226370">
        <w:rPr>
          <w:color w:val="EE0000"/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to </w:t>
      </w:r>
      <w:hyperlink r:id="rId8">
        <w:r w:rsidR="0047DBE9" w:rsidRPr="497C75AA">
          <w:rPr>
            <w:rStyle w:val="Hyperlink"/>
            <w:b/>
            <w:bCs/>
          </w:rPr>
          <w:t>amit.singh@chevron.com</w:t>
        </w:r>
      </w:hyperlink>
      <w:r w:rsidR="0047DBE9" w:rsidRPr="497C75AA">
        <w:rPr>
          <w:b/>
          <w:bCs/>
        </w:rPr>
        <w:t xml:space="preserve"> </w:t>
      </w:r>
    </w:p>
    <w:p w14:paraId="4F742CB9" w14:textId="77777777" w:rsidR="00C8207D" w:rsidRDefault="00C8207D" w:rsidP="00354C58">
      <w:pPr>
        <w:jc w:val="center"/>
        <w:rPr>
          <w:b/>
          <w:bCs/>
          <w:shd w:val="clear" w:color="auto" w:fill="FFFFFF"/>
        </w:rPr>
      </w:pPr>
    </w:p>
    <w:p w14:paraId="18F501DF" w14:textId="6B6BE3A5" w:rsidR="00C8207D" w:rsidRDefault="00C8207D" w:rsidP="00C8207D">
      <w:pPr>
        <w:jc w:val="left"/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 xml:space="preserve">Eligibility Criteria: </w:t>
      </w:r>
    </w:p>
    <w:p w14:paraId="5A13B7BF" w14:textId="5517DC1A" w:rsidR="00207C37" w:rsidRPr="00941AF7" w:rsidRDefault="00207C37" w:rsidP="00207C37">
      <w:pPr>
        <w:numPr>
          <w:ilvl w:val="0"/>
          <w:numId w:val="7"/>
        </w:numPr>
        <w:spacing w:before="0" w:after="0" w:line="240" w:lineRule="auto"/>
        <w:jc w:val="left"/>
        <w:rPr>
          <w:rFonts w:asciiTheme="minorHAnsi" w:hAnsiTheme="minorHAnsi" w:cstheme="minorHAnsi"/>
          <w:sz w:val="20"/>
          <w:szCs w:val="20"/>
        </w:rPr>
      </w:pPr>
      <w:r w:rsidRPr="00941AF7">
        <w:rPr>
          <w:rFonts w:asciiTheme="minorHAnsi" w:hAnsiTheme="minorHAnsi" w:cstheme="minorHAnsi"/>
          <w:sz w:val="20"/>
          <w:szCs w:val="20"/>
        </w:rPr>
        <w:t xml:space="preserve">Be a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retired or semi-retired, living paid professional SPE member</w:t>
      </w:r>
      <w:r w:rsidRPr="00941AF7">
        <w:rPr>
          <w:rFonts w:asciiTheme="minorHAnsi" w:hAnsiTheme="minorHAnsi" w:cstheme="minorHAnsi"/>
          <w:sz w:val="20"/>
          <w:szCs w:val="20"/>
        </w:rPr>
        <w:t>. Part-time consulting or teaching after retirement does not exclude eligibility.</w:t>
      </w:r>
      <w:r w:rsidRPr="00941AF7">
        <w:rPr>
          <w:rFonts w:asciiTheme="minorHAnsi" w:hAnsiTheme="minorHAnsi" w:cstheme="minorHAnsi"/>
          <w:sz w:val="20"/>
          <w:szCs w:val="20"/>
        </w:rPr>
        <w:br/>
        <w:t xml:space="preserve">a. The awardee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cannot be an employee</w:t>
      </w:r>
      <w:r w:rsidRPr="00941AF7">
        <w:rPr>
          <w:rFonts w:asciiTheme="minorHAnsi" w:hAnsiTheme="minorHAnsi" w:cstheme="minorHAnsi"/>
          <w:sz w:val="20"/>
          <w:szCs w:val="20"/>
        </w:rPr>
        <w:t xml:space="preserve"> of any commercial company or academic institution unless they are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over the age of 65</w:t>
      </w:r>
      <w:r w:rsidRPr="00941AF7">
        <w:rPr>
          <w:rFonts w:asciiTheme="minorHAnsi" w:hAnsiTheme="minorHAnsi" w:cstheme="minorHAnsi"/>
          <w:sz w:val="20"/>
          <w:szCs w:val="20"/>
        </w:rPr>
        <w:t>.</w:t>
      </w:r>
    </w:p>
    <w:p w14:paraId="417CFB6B" w14:textId="77777777" w:rsidR="00207C37" w:rsidRPr="00941AF7" w:rsidRDefault="00207C37" w:rsidP="00207C37">
      <w:pPr>
        <w:numPr>
          <w:ilvl w:val="0"/>
          <w:numId w:val="7"/>
        </w:numPr>
        <w:spacing w:before="0" w:after="0" w:line="240" w:lineRule="auto"/>
        <w:jc w:val="left"/>
        <w:rPr>
          <w:rFonts w:asciiTheme="minorHAnsi" w:hAnsiTheme="minorHAnsi" w:cstheme="minorHAnsi"/>
          <w:sz w:val="20"/>
          <w:szCs w:val="20"/>
        </w:rPr>
      </w:pPr>
      <w:r w:rsidRPr="00941AF7">
        <w:rPr>
          <w:rFonts w:asciiTheme="minorHAnsi" w:hAnsiTheme="minorHAnsi" w:cstheme="minorHAnsi"/>
          <w:sz w:val="20"/>
          <w:szCs w:val="20"/>
        </w:rPr>
        <w:t xml:space="preserve">Must be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nominated by a current SPE member</w:t>
      </w:r>
      <w:r w:rsidRPr="00941AF7">
        <w:rPr>
          <w:rFonts w:asciiTheme="minorHAnsi" w:hAnsiTheme="minorHAnsi" w:cstheme="minorHAnsi"/>
          <w:sz w:val="20"/>
          <w:szCs w:val="20"/>
        </w:rPr>
        <w:t>.</w:t>
      </w:r>
    </w:p>
    <w:p w14:paraId="72C61A53" w14:textId="77777777" w:rsidR="00207C37" w:rsidRPr="00941AF7" w:rsidRDefault="00207C37" w:rsidP="00207C37">
      <w:pPr>
        <w:numPr>
          <w:ilvl w:val="1"/>
          <w:numId w:val="7"/>
        </w:numPr>
        <w:spacing w:before="0" w:after="0" w:line="240" w:lineRule="auto"/>
        <w:jc w:val="left"/>
        <w:rPr>
          <w:rFonts w:asciiTheme="minorHAnsi" w:hAnsiTheme="minorHAnsi" w:cstheme="minorHAnsi"/>
          <w:sz w:val="20"/>
          <w:szCs w:val="20"/>
        </w:rPr>
      </w:pPr>
      <w:r w:rsidRPr="00941AF7">
        <w:rPr>
          <w:rFonts w:asciiTheme="minorHAnsi" w:hAnsiTheme="minorHAnsi" w:cstheme="minorHAnsi"/>
          <w:b/>
          <w:bCs/>
          <w:sz w:val="20"/>
          <w:szCs w:val="20"/>
        </w:rPr>
        <w:t>Self-nominations are not allowed.</w:t>
      </w:r>
    </w:p>
    <w:p w14:paraId="34ECD5EB" w14:textId="77777777" w:rsidR="00207C37" w:rsidRPr="00941AF7" w:rsidRDefault="00207C37" w:rsidP="00207C37">
      <w:pPr>
        <w:numPr>
          <w:ilvl w:val="1"/>
          <w:numId w:val="7"/>
        </w:numPr>
        <w:spacing w:before="0" w:after="0" w:line="240" w:lineRule="auto"/>
        <w:jc w:val="left"/>
        <w:rPr>
          <w:rFonts w:asciiTheme="minorHAnsi" w:hAnsiTheme="minorHAnsi" w:cstheme="minorHAnsi"/>
          <w:sz w:val="20"/>
          <w:szCs w:val="20"/>
        </w:rPr>
      </w:pPr>
      <w:r w:rsidRPr="00941AF7">
        <w:rPr>
          <w:rFonts w:asciiTheme="minorHAnsi" w:hAnsiTheme="minorHAnsi" w:cstheme="minorHAnsi"/>
          <w:sz w:val="20"/>
          <w:szCs w:val="20"/>
        </w:rPr>
        <w:t xml:space="preserve">The nominee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must not</w:t>
      </w:r>
      <w:r w:rsidRPr="00941AF7">
        <w:rPr>
          <w:rFonts w:asciiTheme="minorHAnsi" w:hAnsiTheme="minorHAnsi" w:cstheme="minorHAnsi"/>
          <w:sz w:val="20"/>
          <w:szCs w:val="20"/>
        </w:rPr>
        <w:t xml:space="preserve"> be a member of the current Selection Committee.</w:t>
      </w:r>
    </w:p>
    <w:p w14:paraId="7CD76445" w14:textId="77777777" w:rsidR="00207C37" w:rsidRPr="00941AF7" w:rsidRDefault="00207C37" w:rsidP="00207C37">
      <w:pPr>
        <w:numPr>
          <w:ilvl w:val="0"/>
          <w:numId w:val="7"/>
        </w:numPr>
        <w:spacing w:before="0" w:after="0" w:line="240" w:lineRule="auto"/>
        <w:jc w:val="left"/>
        <w:rPr>
          <w:rFonts w:asciiTheme="minorHAnsi" w:hAnsiTheme="minorHAnsi" w:cstheme="minorHAnsi"/>
          <w:sz w:val="20"/>
          <w:szCs w:val="20"/>
        </w:rPr>
      </w:pPr>
      <w:r w:rsidRPr="00941AF7">
        <w:rPr>
          <w:rFonts w:asciiTheme="minorHAnsi" w:hAnsiTheme="minorHAnsi" w:cstheme="minorHAnsi"/>
          <w:sz w:val="20"/>
          <w:szCs w:val="20"/>
        </w:rPr>
        <w:t xml:space="preserve">Nominee may reside in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any SPE region</w:t>
      </w:r>
      <w:r w:rsidRPr="00941AF7">
        <w:rPr>
          <w:rFonts w:asciiTheme="minorHAnsi" w:hAnsiTheme="minorHAnsi" w:cstheme="minorHAnsi"/>
          <w:sz w:val="20"/>
          <w:szCs w:val="20"/>
        </w:rPr>
        <w:t xml:space="preserve">, except those in </w:t>
      </w:r>
      <w:r w:rsidRPr="00941AF7">
        <w:rPr>
          <w:rFonts w:asciiTheme="minorHAnsi" w:hAnsiTheme="minorHAnsi" w:cstheme="minorHAnsi"/>
          <w:b/>
          <w:bCs/>
          <w:sz w:val="20"/>
          <w:szCs w:val="20"/>
        </w:rPr>
        <w:t>U.S.-sanctioned countries</w:t>
      </w:r>
      <w:r w:rsidRPr="00941AF7">
        <w:rPr>
          <w:rFonts w:asciiTheme="minorHAnsi" w:hAnsiTheme="minorHAnsi" w:cstheme="minorHAnsi"/>
          <w:sz w:val="20"/>
          <w:szCs w:val="20"/>
        </w:rPr>
        <w:t>.</w:t>
      </w:r>
    </w:p>
    <w:p w14:paraId="3D3FFE84" w14:textId="343955F1" w:rsidR="00207C37" w:rsidRPr="00941AF7" w:rsidRDefault="00207C37" w:rsidP="5880D3EB">
      <w:pPr>
        <w:numPr>
          <w:ilvl w:val="0"/>
          <w:numId w:val="7"/>
        </w:numPr>
        <w:spacing w:before="0" w:after="0" w:line="240" w:lineRule="auto"/>
        <w:jc w:val="left"/>
        <w:rPr>
          <w:rFonts w:asciiTheme="minorHAnsi" w:hAnsiTheme="minorHAnsi"/>
          <w:shd w:val="clear" w:color="auto" w:fill="FFFFFF"/>
        </w:rPr>
      </w:pPr>
      <w:r w:rsidRPr="5880D3EB">
        <w:rPr>
          <w:rFonts w:asciiTheme="minorHAnsi" w:hAnsiTheme="minorHAnsi"/>
          <w:sz w:val="20"/>
          <w:szCs w:val="20"/>
        </w:rPr>
        <w:t xml:space="preserve">Nominee </w:t>
      </w:r>
      <w:r w:rsidRPr="5880D3EB">
        <w:rPr>
          <w:rFonts w:asciiTheme="minorHAnsi" w:hAnsiTheme="minorHAnsi"/>
          <w:b/>
          <w:bCs/>
          <w:sz w:val="20"/>
          <w:szCs w:val="20"/>
        </w:rPr>
        <w:t>must not be a recipient</w:t>
      </w:r>
      <w:r w:rsidRPr="5880D3EB">
        <w:rPr>
          <w:rFonts w:asciiTheme="minorHAnsi" w:hAnsiTheme="minorHAnsi"/>
          <w:sz w:val="20"/>
          <w:szCs w:val="20"/>
        </w:rPr>
        <w:t xml:space="preserve"> of any other </w:t>
      </w:r>
      <w:r w:rsidRPr="5880D3EB">
        <w:rPr>
          <w:rFonts w:asciiTheme="minorHAnsi" w:hAnsiTheme="minorHAnsi"/>
          <w:b/>
          <w:bCs/>
          <w:sz w:val="20"/>
          <w:szCs w:val="20"/>
        </w:rPr>
        <w:t>SPE “Legend of…” award</w:t>
      </w:r>
      <w:r w:rsidRPr="5880D3EB">
        <w:rPr>
          <w:rFonts w:asciiTheme="minorHAnsi" w:hAnsiTheme="minorHAnsi"/>
          <w:sz w:val="20"/>
          <w:szCs w:val="20"/>
        </w:rPr>
        <w:t>.</w:t>
      </w:r>
    </w:p>
    <w:sectPr w:rsidR="00207C37" w:rsidRPr="00941AF7" w:rsidSect="00207C37">
      <w:pgSz w:w="12240" w:h="15840"/>
      <w:pgMar w:top="806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A0A5F"/>
    <w:multiLevelType w:val="hybridMultilevel"/>
    <w:tmpl w:val="2BB2A444"/>
    <w:lvl w:ilvl="0" w:tplc="369E9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4EEC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2F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F2D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5C21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864D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1C3B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B69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9A1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2782EAB"/>
    <w:multiLevelType w:val="multilevel"/>
    <w:tmpl w:val="172A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62645B9"/>
    <w:multiLevelType w:val="hybridMultilevel"/>
    <w:tmpl w:val="1336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E710D"/>
    <w:multiLevelType w:val="hybridMultilevel"/>
    <w:tmpl w:val="928A40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2870D0"/>
    <w:multiLevelType w:val="multilevel"/>
    <w:tmpl w:val="59101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D4012EB"/>
    <w:multiLevelType w:val="multilevel"/>
    <w:tmpl w:val="4D3C6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53118A8"/>
    <w:multiLevelType w:val="multilevel"/>
    <w:tmpl w:val="51E89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97696957">
    <w:abstractNumId w:val="1"/>
  </w:num>
  <w:num w:numId="2" w16cid:durableId="1364673567">
    <w:abstractNumId w:val="6"/>
  </w:num>
  <w:num w:numId="3" w16cid:durableId="449714202">
    <w:abstractNumId w:val="4"/>
  </w:num>
  <w:num w:numId="4" w16cid:durableId="751852701">
    <w:abstractNumId w:val="2"/>
  </w:num>
  <w:num w:numId="5" w16cid:durableId="1163542751">
    <w:abstractNumId w:val="0"/>
  </w:num>
  <w:num w:numId="6" w16cid:durableId="198517776">
    <w:abstractNumId w:val="3"/>
  </w:num>
  <w:num w:numId="7" w16cid:durableId="167717794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AVJm5gYm5uaWlko6SsGpxcWZ+XkgBUa1ALRN8DIsAAAA"/>
  </w:docVars>
  <w:rsids>
    <w:rsidRoot w:val="00F06403"/>
    <w:rsid w:val="00000EC7"/>
    <w:rsid w:val="0008496C"/>
    <w:rsid w:val="000B07D9"/>
    <w:rsid w:val="000B4193"/>
    <w:rsid w:val="000C1B11"/>
    <w:rsid w:val="00115AC2"/>
    <w:rsid w:val="00127C70"/>
    <w:rsid w:val="001451F4"/>
    <w:rsid w:val="00181EB4"/>
    <w:rsid w:val="001927B4"/>
    <w:rsid w:val="001949B7"/>
    <w:rsid w:val="00203E10"/>
    <w:rsid w:val="00207C37"/>
    <w:rsid w:val="00226370"/>
    <w:rsid w:val="002438FD"/>
    <w:rsid w:val="00244EB2"/>
    <w:rsid w:val="00247CD2"/>
    <w:rsid w:val="00256733"/>
    <w:rsid w:val="00283EB2"/>
    <w:rsid w:val="00304B74"/>
    <w:rsid w:val="00353F39"/>
    <w:rsid w:val="00354C58"/>
    <w:rsid w:val="00364F01"/>
    <w:rsid w:val="003B12D5"/>
    <w:rsid w:val="003E0ADA"/>
    <w:rsid w:val="003F7111"/>
    <w:rsid w:val="0047DBE9"/>
    <w:rsid w:val="004B4277"/>
    <w:rsid w:val="00580587"/>
    <w:rsid w:val="00584F6E"/>
    <w:rsid w:val="00620FD0"/>
    <w:rsid w:val="00662217"/>
    <w:rsid w:val="00684B4F"/>
    <w:rsid w:val="006944D5"/>
    <w:rsid w:val="006C27D9"/>
    <w:rsid w:val="00721B9C"/>
    <w:rsid w:val="007505BE"/>
    <w:rsid w:val="0075467F"/>
    <w:rsid w:val="00786211"/>
    <w:rsid w:val="007902AF"/>
    <w:rsid w:val="00797BE6"/>
    <w:rsid w:val="007C54D1"/>
    <w:rsid w:val="007D2172"/>
    <w:rsid w:val="007F1B83"/>
    <w:rsid w:val="007F54F3"/>
    <w:rsid w:val="00842960"/>
    <w:rsid w:val="00844CB3"/>
    <w:rsid w:val="0087480B"/>
    <w:rsid w:val="008934C7"/>
    <w:rsid w:val="008B6199"/>
    <w:rsid w:val="008D7BA0"/>
    <w:rsid w:val="00901690"/>
    <w:rsid w:val="00941AF7"/>
    <w:rsid w:val="00945054"/>
    <w:rsid w:val="009E644C"/>
    <w:rsid w:val="00A427C6"/>
    <w:rsid w:val="00A57A12"/>
    <w:rsid w:val="00A67C1E"/>
    <w:rsid w:val="00A72FDE"/>
    <w:rsid w:val="00A76A94"/>
    <w:rsid w:val="00B23104"/>
    <w:rsid w:val="00B27314"/>
    <w:rsid w:val="00B92225"/>
    <w:rsid w:val="00BD25F2"/>
    <w:rsid w:val="00C132BB"/>
    <w:rsid w:val="00C20EA8"/>
    <w:rsid w:val="00C25331"/>
    <w:rsid w:val="00C35F0E"/>
    <w:rsid w:val="00C8207D"/>
    <w:rsid w:val="00C923CE"/>
    <w:rsid w:val="00D07FEE"/>
    <w:rsid w:val="00D15550"/>
    <w:rsid w:val="00D419B6"/>
    <w:rsid w:val="00D447EF"/>
    <w:rsid w:val="00D63FCF"/>
    <w:rsid w:val="00D64CED"/>
    <w:rsid w:val="00D915AF"/>
    <w:rsid w:val="00DB3C82"/>
    <w:rsid w:val="00DD7C95"/>
    <w:rsid w:val="00E01B04"/>
    <w:rsid w:val="00E07543"/>
    <w:rsid w:val="00E15E7C"/>
    <w:rsid w:val="00E246B2"/>
    <w:rsid w:val="00E606B4"/>
    <w:rsid w:val="00E714CE"/>
    <w:rsid w:val="00F06403"/>
    <w:rsid w:val="00F17C54"/>
    <w:rsid w:val="00F30D65"/>
    <w:rsid w:val="00F80729"/>
    <w:rsid w:val="00F933B4"/>
    <w:rsid w:val="00FB39BE"/>
    <w:rsid w:val="00FC259A"/>
    <w:rsid w:val="00FE74C2"/>
    <w:rsid w:val="00FF23E7"/>
    <w:rsid w:val="1652C27F"/>
    <w:rsid w:val="39CD89E7"/>
    <w:rsid w:val="4320816C"/>
    <w:rsid w:val="497C75AA"/>
    <w:rsid w:val="5880D3EB"/>
    <w:rsid w:val="5BD8C5AD"/>
    <w:rsid w:val="695F6F8D"/>
    <w:rsid w:val="7523927C"/>
    <w:rsid w:val="7875E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0B52EC"/>
  <w15:docId w15:val="{A075A8DC-37B2-418D-AFC0-4EC45E750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6B2"/>
    <w:pPr>
      <w:spacing w:before="120" w:after="1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46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FD0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4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49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44D5"/>
    <w:pPr>
      <w:ind w:left="720"/>
      <w:contextualSpacing/>
    </w:pPr>
  </w:style>
  <w:style w:type="table" w:styleId="TableGrid">
    <w:name w:val="Table Grid"/>
    <w:basedOn w:val="TableNormal"/>
    <w:uiPriority w:val="59"/>
    <w:rsid w:val="00684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46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FD0"/>
    <w:rPr>
      <w:rFonts w:ascii="Arial" w:eastAsiaTheme="majorEastAsia" w:hAnsi="Arial" w:cstheme="majorBidi"/>
      <w:b/>
      <w:color w:val="000000" w:themeColor="text1"/>
      <w:sz w:val="24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C820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8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t.singh@chevron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0a2b24f7-1a4f-4e98-aa69-19c878573cc0">
      <Terms xmlns="http://schemas.microsoft.com/office/infopath/2007/PartnerControls"/>
    </lcf76f155ced4ddcb4097134ff3c332f>
    <_x0072_eo6 xmlns="0a2b24f7-1a4f-4e98-aa69-19c878573cc0" xsi:nil="true"/>
    <_ip_UnifiedCompliancePolicyProperties xmlns="http://schemas.microsoft.com/sharepoint/v3" xsi:nil="true"/>
    <i7hv xmlns="0a2b24f7-1a4f-4e98-aa69-19c878573cc0">
      <UserInfo>
        <DisplayName/>
        <AccountId xsi:nil="true"/>
        <AccountType/>
      </UserInfo>
    </i7hv>
    <TaxCatchAll xmlns="bc5bff47-4e2c-4d9a-bf2d-7747915166de" xsi:nil="true"/>
    <First_x0020_and_x0020_Last_x0020_Name xmlns="0a2b24f7-1a4f-4e98-aa69-19c878573cc0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BB118092B39A468FDEE1081681DE6D" ma:contentTypeVersion="24" ma:contentTypeDescription="Create a new document." ma:contentTypeScope="" ma:versionID="2eeff0f072b8fd7b50fb998cc9634e33">
  <xsd:schema xmlns:xsd="http://www.w3.org/2001/XMLSchema" xmlns:xs="http://www.w3.org/2001/XMLSchema" xmlns:p="http://schemas.microsoft.com/office/2006/metadata/properties" xmlns:ns1="http://schemas.microsoft.com/sharepoint/v3" xmlns:ns2="0a2b24f7-1a4f-4e98-aa69-19c878573cc0" xmlns:ns3="bc5bff47-4e2c-4d9a-bf2d-7747915166de" targetNamespace="http://schemas.microsoft.com/office/2006/metadata/properties" ma:root="true" ma:fieldsID="adefa7d86431937a657fbd809d7a15f7" ns1:_="" ns2:_="" ns3:_="">
    <xsd:import namespace="http://schemas.microsoft.com/sharepoint/v3"/>
    <xsd:import namespace="0a2b24f7-1a4f-4e98-aa69-19c878573cc0"/>
    <xsd:import namespace="bc5bff47-4e2c-4d9a-bf2d-7747915166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i7hv" minOccurs="0"/>
                <xsd:element ref="ns2:_x0072_eo6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First_x0020_and_x0020_Last_x0020_Name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b24f7-1a4f-4e98-aa69-19c878573c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i7hv" ma:index="15" nillable="true" ma:displayName="Person or Group" ma:list="UserInfo" ma:internalName="i7hv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72_eo6" ma:index="16" nillable="true" ma:displayName="Date and Time" ma:internalName="_x0072_eo6">
      <xsd:simpleType>
        <xsd:restriction base="dms:DateTim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7737f22-6d05-4034-9402-ec8eae64a20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irst_x0020_and_x0020_Last_x0020_Name" ma:index="29" ma:displayName="First and Last Name" ma:internalName="First_x0020_and_x0020_Last_x0020_Name">
      <xsd:simpleType>
        <xsd:restriction base="dms:Text">
          <xsd:maxLength value="255"/>
        </xsd:restriction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bff47-4e2c-4d9a-bf2d-7747915166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e94ae1d-ca87-47eb-a6bb-4dc58e1511b7}" ma:internalName="TaxCatchAll" ma:showField="CatchAllData" ma:web="bc5bff47-4e2c-4d9a-bf2d-774791516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1055BC-31AF-472E-B613-227AA8AC2B7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a2b24f7-1a4f-4e98-aa69-19c878573cc0"/>
    <ds:schemaRef ds:uri="bc5bff47-4e2c-4d9a-bf2d-7747915166de"/>
  </ds:schemaRefs>
</ds:datastoreItem>
</file>

<file path=customXml/itemProps2.xml><?xml version="1.0" encoding="utf-8"?>
<ds:datastoreItem xmlns:ds="http://schemas.openxmlformats.org/officeDocument/2006/customXml" ds:itemID="{B2D1846D-82EE-4385-A4DA-25F478817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a2b24f7-1a4f-4e98-aa69-19c878573cc0"/>
    <ds:schemaRef ds:uri="bc5bff47-4e2c-4d9a-bf2d-7747915166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DF36BE-BF70-4230-A7A7-14315D036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6</Characters>
  <Application>Microsoft Office Word</Application>
  <DocSecurity>0</DocSecurity>
  <Lines>8</Lines>
  <Paragraphs>2</Paragraphs>
  <ScaleCrop>false</ScaleCrop>
  <Company>SPE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y Santos</dc:creator>
  <cp:lastModifiedBy>Foluke Ajisafe</cp:lastModifiedBy>
  <cp:revision>2</cp:revision>
  <dcterms:created xsi:type="dcterms:W3CDTF">2026-06-03T18:47:00Z</dcterms:created>
  <dcterms:modified xsi:type="dcterms:W3CDTF">2026-06-0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BB118092B39A468FDEE1081681DE6D</vt:lpwstr>
  </property>
  <property fmtid="{D5CDD505-2E9C-101B-9397-08002B2CF9AE}" pid="3" name="GrammarlyDocumentId">
    <vt:lpwstr>bc704e50-348d-47f6-916b-e6e98ba7cd4c</vt:lpwstr>
  </property>
  <property fmtid="{D5CDD505-2E9C-101B-9397-08002B2CF9AE}" pid="4" name="MediaServiceImageTags">
    <vt:lpwstr/>
  </property>
</Properties>
</file>